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630C42" w14:textId="53C92694" w:rsidR="00134DCC" w:rsidRDefault="00134DCC" w:rsidP="00FA6892">
      <w:pPr>
        <w:pStyle w:val="Heading3"/>
      </w:pPr>
      <w:r>
        <w:t>Output</w:t>
      </w:r>
    </w:p>
    <w:p w14:paraId="66D9DCDF" w14:textId="36C2D3E4" w:rsidR="006B021B" w:rsidRPr="006B021B" w:rsidRDefault="006B021B" w:rsidP="006B021B">
      <w:r>
        <w:t>The possible outputs are:</w:t>
      </w:r>
    </w:p>
    <w:p w14:paraId="06853972" w14:textId="77777777" w:rsidR="00134DCC" w:rsidRDefault="00134DCC" w:rsidP="006B021B">
      <w:pPr>
        <w:pStyle w:val="Code"/>
        <w:numPr>
          <w:ilvl w:val="0"/>
          <w:numId w:val="44"/>
        </w:numPr>
      </w:pPr>
      <w:r>
        <w:t>"You are ready for the quest. You will be left with - {energyLevel} energy!"</w:t>
      </w:r>
    </w:p>
    <w:p w14:paraId="3E56E75E" w14:textId="0956E371" w:rsidR="00134DCC" w:rsidRPr="006B021B" w:rsidRDefault="00134DCC" w:rsidP="006B021B">
      <w:pPr>
        <w:pStyle w:val="ListParagraph"/>
        <w:numPr>
          <w:ilvl w:val="0"/>
          <w:numId w:val="44"/>
        </w:numPr>
        <w:rPr>
          <w:rFonts w:ascii="Consolas" w:hAnsi="Consolas"/>
          <w:b/>
          <w:noProof/>
        </w:rPr>
      </w:pPr>
      <w:r w:rsidRPr="006B021B">
        <w:rPr>
          <w:rFonts w:ascii="Consolas" w:hAnsi="Consolas"/>
          <w:b/>
          <w:noProof/>
        </w:rPr>
        <w:t>"You will run out of energy. You will be left with {food} food and {water} water."</w:t>
      </w:r>
    </w:p>
    <w:p w14:paraId="639FCF03" w14:textId="77777777" w:rsidR="006B021B" w:rsidRDefault="006B021B" w:rsidP="006B021B">
      <w:pPr>
        <w:pStyle w:val="Heading3"/>
      </w:pPr>
      <w:r>
        <w:t>Examples</w:t>
      </w:r>
    </w:p>
    <w:tbl>
      <w:tblPr>
        <w:tblW w:w="1034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3"/>
        <w:gridCol w:w="467"/>
        <w:gridCol w:w="8818"/>
      </w:tblGrid>
      <w:tr w:rsidR="006B021B" w14:paraId="1DFDB4B0" w14:textId="77777777" w:rsidTr="00245843">
        <w:trPr>
          <w:trHeight w:val="444"/>
        </w:trPr>
        <w:tc>
          <w:tcPr>
            <w:tcW w:w="15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D5906B" w14:textId="77777777" w:rsidR="006B021B" w:rsidRDefault="006B021B" w:rsidP="008813C2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1202AF" w14:textId="77777777" w:rsidR="006B021B" w:rsidRDefault="006B021B" w:rsidP="008813C2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B021B" w14:paraId="56F37414" w14:textId="77777777" w:rsidTr="00245843">
        <w:trPr>
          <w:trHeight w:val="2340"/>
        </w:trPr>
        <w:tc>
          <w:tcPr>
            <w:tcW w:w="15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0997DC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0</w:t>
            </w:r>
          </w:p>
          <w:p w14:paraId="7013972E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7</w:t>
            </w:r>
          </w:p>
          <w:p w14:paraId="3A9BABC2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5035.5</w:t>
            </w:r>
          </w:p>
          <w:p w14:paraId="0119089F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1.3</w:t>
            </w:r>
          </w:p>
          <w:p w14:paraId="386C78C1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7.2</w:t>
            </w:r>
          </w:p>
          <w:p w14:paraId="34615869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942.3</w:t>
            </w:r>
          </w:p>
          <w:p w14:paraId="15898059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500.57</w:t>
            </w:r>
          </w:p>
          <w:p w14:paraId="570DA5C1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520.68</w:t>
            </w:r>
          </w:p>
          <w:p w14:paraId="419CCBA2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540.87</w:t>
            </w:r>
          </w:p>
          <w:p w14:paraId="373CDC9F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505.99</w:t>
            </w:r>
          </w:p>
          <w:p w14:paraId="34E88047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630.3</w:t>
            </w:r>
          </w:p>
          <w:p w14:paraId="568DE654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784.20</w:t>
            </w:r>
          </w:p>
          <w:p w14:paraId="1CCA09BF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21.21</w:t>
            </w:r>
          </w:p>
          <w:p w14:paraId="0DE4A714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456.8</w:t>
            </w:r>
          </w:p>
          <w:p w14:paraId="17EA50B5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30</w:t>
            </w:r>
          </w:p>
        </w:tc>
        <w:tc>
          <w:tcPr>
            <w:tcW w:w="8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26EA33" w14:textId="77777777" w:rsidR="006B021B" w:rsidRDefault="006B021B" w:rsidP="008813C2">
            <w:pPr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  <w:noProof/>
              </w:rPr>
              <w:t>You are ready for the quest. You will be left with - 658.72 energy!</w:t>
            </w:r>
          </w:p>
        </w:tc>
      </w:tr>
      <w:tr w:rsidR="006B021B" w14:paraId="57CFE69C" w14:textId="77777777" w:rsidTr="00245843">
        <w:trPr>
          <w:trHeight w:val="348"/>
        </w:trPr>
        <w:tc>
          <w:tcPr>
            <w:tcW w:w="103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B8FD07" w14:textId="77777777" w:rsidR="006B021B" w:rsidRDefault="006B021B" w:rsidP="008813C2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6B021B" w14:paraId="799376A9" w14:textId="77777777" w:rsidTr="00245843">
        <w:trPr>
          <w:trHeight w:val="1980"/>
        </w:trPr>
        <w:tc>
          <w:tcPr>
            <w:tcW w:w="103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CECC2E" w14:textId="77777777" w:rsidR="006B021B" w:rsidRDefault="006B021B" w:rsidP="008813C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000000" w:themeColor="text1"/>
                <w:lang w:eastAsia="bg-BG"/>
              </w:rPr>
            </w:pP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The </w:t>
            </w: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days</w:t>
            </w: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 are </w:t>
            </w: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10,</w:t>
            </w: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 and the </w:t>
            </w: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players</w:t>
            </w: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 are </w:t>
            </w: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7</w:t>
            </w: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. The </w:t>
            </w: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energy</w:t>
            </w: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 of the whole </w:t>
            </w: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group</w:t>
            </w: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 is </w:t>
            </w: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5035.5</w:t>
            </w: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. We receive the </w:t>
            </w: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water</w:t>
            </w: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 and </w:t>
            </w: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food,</w:t>
            </w: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 and we can </w:t>
            </w: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calculate</w:t>
            </w: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 the needed amount of both for the whole quest:</w:t>
            </w:r>
          </w:p>
          <w:p w14:paraId="617BF4EC" w14:textId="77777777" w:rsidR="006B021B" w:rsidRDefault="006B021B" w:rsidP="008813C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b/>
                <w:color w:val="000000" w:themeColor="text1"/>
                <w:lang w:eastAsia="bg-BG"/>
              </w:rPr>
            </w:pP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Total water: 10 * 7 * 11.3 = 791</w:t>
            </w:r>
          </w:p>
          <w:p w14:paraId="6B6FF75F" w14:textId="77777777" w:rsidR="006B021B" w:rsidRDefault="006B021B" w:rsidP="008813C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b/>
                <w:color w:val="000000" w:themeColor="text1"/>
                <w:lang w:eastAsia="bg-BG"/>
              </w:rPr>
            </w:pP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Total food: 10 * 7 * 7.2 = 504</w:t>
            </w:r>
          </w:p>
          <w:p w14:paraId="4171D818" w14:textId="77777777" w:rsidR="006B021B" w:rsidRPr="00245843" w:rsidRDefault="006B021B" w:rsidP="008813C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The energy lost on the first day: </w:t>
            </w:r>
            <w:r>
              <w:rPr>
                <w:rFonts w:cstheme="minorHAnsi"/>
                <w:b/>
                <w:color w:val="000000" w:themeColor="text1"/>
              </w:rPr>
              <w:t>5035.5 – 942.3 = 4093.2</w:t>
            </w:r>
          </w:p>
          <w:p w14:paraId="477BEFCD" w14:textId="77777777" w:rsidR="006B021B" w:rsidRDefault="006B021B" w:rsidP="008813C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The first time we reach the </w:t>
            </w:r>
            <w:r w:rsidRPr="00245843">
              <w:rPr>
                <w:rFonts w:cstheme="minorHAnsi"/>
                <w:b/>
                <w:bCs/>
                <w:color w:val="000000" w:themeColor="text1"/>
              </w:rPr>
              <w:t>second</w:t>
            </w:r>
            <w:r>
              <w:rPr>
                <w:rFonts w:cstheme="minorHAnsi"/>
                <w:color w:val="000000" w:themeColor="text1"/>
              </w:rPr>
              <w:t xml:space="preserve"> </w:t>
            </w:r>
            <w:r w:rsidRPr="00245843">
              <w:rPr>
                <w:rFonts w:cstheme="minorHAnsi"/>
                <w:b/>
                <w:bCs/>
                <w:color w:val="000000" w:themeColor="text1"/>
              </w:rPr>
              <w:t>day</w:t>
            </w:r>
            <w:r>
              <w:rPr>
                <w:rFonts w:cstheme="minorHAnsi"/>
                <w:color w:val="000000" w:themeColor="text1"/>
              </w:rPr>
              <w:t xml:space="preserve">, the energy will become </w:t>
            </w:r>
            <w:r>
              <w:rPr>
                <w:rFonts w:cstheme="minorHAnsi"/>
                <w:b/>
                <w:color w:val="000000" w:themeColor="text1"/>
              </w:rPr>
              <w:t>3772.26,</w:t>
            </w:r>
            <w:r>
              <w:rPr>
                <w:rFonts w:cstheme="minorHAnsi"/>
                <w:color w:val="000000" w:themeColor="text1"/>
              </w:rPr>
              <w:t xml:space="preserve"> and the water will become </w:t>
            </w:r>
            <w:r>
              <w:rPr>
                <w:rFonts w:cstheme="minorHAnsi"/>
                <w:b/>
                <w:color w:val="000000" w:themeColor="text1"/>
              </w:rPr>
              <w:t>553.7</w:t>
            </w:r>
            <w:r>
              <w:rPr>
                <w:rFonts w:cstheme="minorHAnsi"/>
                <w:color w:val="000000" w:themeColor="text1"/>
              </w:rPr>
              <w:t xml:space="preserve">. </w:t>
            </w:r>
          </w:p>
          <w:p w14:paraId="78AB7891" w14:textId="77777777" w:rsidR="006B021B" w:rsidRDefault="006B021B" w:rsidP="008813C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The first time we reach the </w:t>
            </w:r>
            <w:r>
              <w:rPr>
                <w:rFonts w:cstheme="minorHAnsi"/>
                <w:b/>
                <w:color w:val="000000" w:themeColor="text1"/>
              </w:rPr>
              <w:t>third</w:t>
            </w:r>
            <w:r>
              <w:rPr>
                <w:rFonts w:cstheme="minorHAnsi"/>
                <w:color w:val="000000" w:themeColor="text1"/>
              </w:rPr>
              <w:t xml:space="preserve"> </w:t>
            </w:r>
            <w:r>
              <w:rPr>
                <w:rFonts w:cstheme="minorHAnsi"/>
                <w:b/>
                <w:color w:val="000000" w:themeColor="text1"/>
              </w:rPr>
              <w:t>day</w:t>
            </w:r>
            <w:r>
              <w:rPr>
                <w:rFonts w:cstheme="minorHAnsi"/>
                <w:color w:val="000000" w:themeColor="text1"/>
              </w:rPr>
              <w:t xml:space="preserve">, the energy will become - </w:t>
            </w:r>
            <w:r>
              <w:rPr>
                <w:rFonts w:cstheme="minorHAnsi"/>
                <w:b/>
                <w:color w:val="000000" w:themeColor="text1"/>
              </w:rPr>
              <w:t>3576.74</w:t>
            </w:r>
            <w:r>
              <w:rPr>
                <w:rFonts w:cstheme="minorHAnsi"/>
                <w:color w:val="000000" w:themeColor="text1"/>
              </w:rPr>
              <w:t xml:space="preserve"> and the food </w:t>
            </w:r>
            <w:r>
              <w:rPr>
                <w:rFonts w:cstheme="minorHAnsi"/>
                <w:b/>
                <w:color w:val="000000" w:themeColor="text1"/>
              </w:rPr>
              <w:t>432</w:t>
            </w:r>
            <w:r>
              <w:rPr>
                <w:rFonts w:cstheme="minorHAnsi"/>
                <w:color w:val="000000" w:themeColor="text1"/>
              </w:rPr>
              <w:t xml:space="preserve">. </w:t>
            </w:r>
          </w:p>
          <w:p w14:paraId="653D3E7F" w14:textId="2935FC5B" w:rsidR="006B021B" w:rsidRDefault="006B021B" w:rsidP="008813C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  <w:color w:val="000000" w:themeColor="text1"/>
              </w:rPr>
              <w:t xml:space="preserve">Make all of the calculations, and in the end, you must have </w:t>
            </w:r>
            <w:r>
              <w:rPr>
                <w:rFonts w:cstheme="minorHAnsi"/>
                <w:b/>
                <w:color w:val="000000" w:themeColor="text1"/>
              </w:rPr>
              <w:t>658.7</w:t>
            </w:r>
            <w:r w:rsidR="00E57FF3">
              <w:rPr>
                <w:rFonts w:cstheme="minorHAnsi"/>
                <w:b/>
                <w:color w:val="000000" w:themeColor="text1"/>
              </w:rPr>
              <w:t>2</w:t>
            </w:r>
            <w:r>
              <w:rPr>
                <w:rFonts w:cstheme="minorHAnsi"/>
                <w:color w:val="000000" w:themeColor="text1"/>
              </w:rPr>
              <w:t xml:space="preserve"> energy left and </w:t>
            </w:r>
            <w:r>
              <w:rPr>
                <w:rFonts w:cstheme="minorHAnsi"/>
                <w:b/>
                <w:color w:val="000000" w:themeColor="text1"/>
              </w:rPr>
              <w:t>132.94</w:t>
            </w:r>
            <w:r>
              <w:rPr>
                <w:rFonts w:cstheme="minorHAnsi"/>
                <w:color w:val="000000" w:themeColor="text1"/>
              </w:rPr>
              <w:t xml:space="preserve"> water, and </w:t>
            </w:r>
            <w:r>
              <w:rPr>
                <w:rFonts w:cstheme="minorHAnsi"/>
                <w:b/>
                <w:color w:val="000000" w:themeColor="text1"/>
              </w:rPr>
              <w:t>317.39</w:t>
            </w:r>
            <w:r>
              <w:rPr>
                <w:rFonts w:cstheme="minorHAnsi"/>
                <w:color w:val="000000" w:themeColor="text1"/>
              </w:rPr>
              <w:t xml:space="preserve"> food left. </w:t>
            </w:r>
          </w:p>
        </w:tc>
      </w:tr>
      <w:tr w:rsidR="006B021B" w14:paraId="50CABAF7" w14:textId="77777777" w:rsidTr="00245843">
        <w:trPr>
          <w:trHeight w:val="359"/>
        </w:trPr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3C1A25" w14:textId="77777777" w:rsidR="006B021B" w:rsidRDefault="006B021B" w:rsidP="008813C2">
            <w:pPr>
              <w:spacing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lastRenderedPageBreak/>
              <w:br w:type="page"/>
            </w:r>
            <w:r>
              <w:rPr>
                <w:b/>
              </w:rPr>
              <w:t>Input</w:t>
            </w:r>
          </w:p>
        </w:tc>
        <w:tc>
          <w:tcPr>
            <w:tcW w:w="92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C3D4E3" w14:textId="77777777" w:rsidR="006B021B" w:rsidRDefault="006B021B" w:rsidP="008813C2">
            <w:pPr>
              <w:spacing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b/>
              </w:rPr>
              <w:t>Output</w:t>
            </w:r>
          </w:p>
        </w:tc>
      </w:tr>
      <w:tr w:rsidR="006B021B" w14:paraId="54317EFF" w14:textId="77777777" w:rsidTr="00245843">
        <w:trPr>
          <w:trHeight w:val="2340"/>
        </w:trPr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737FE9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2</w:t>
            </w:r>
          </w:p>
          <w:p w14:paraId="45FEC085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6</w:t>
            </w:r>
          </w:p>
          <w:p w14:paraId="592C94F8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4430</w:t>
            </w:r>
          </w:p>
          <w:p w14:paraId="1E5BC217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9.8</w:t>
            </w:r>
          </w:p>
          <w:p w14:paraId="4131B795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5.5</w:t>
            </w:r>
          </w:p>
          <w:p w14:paraId="2B5CB70E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620.3</w:t>
            </w:r>
          </w:p>
          <w:p w14:paraId="1EE76B74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840.2</w:t>
            </w:r>
          </w:p>
          <w:p w14:paraId="2F12130A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960.1</w:t>
            </w:r>
          </w:p>
          <w:p w14:paraId="63712E90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20</w:t>
            </w:r>
          </w:p>
          <w:p w14:paraId="0814328B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40</w:t>
            </w:r>
          </w:p>
          <w:p w14:paraId="09E3A503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674</w:t>
            </w:r>
          </w:p>
          <w:p w14:paraId="7D3E2580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65</w:t>
            </w:r>
          </w:p>
          <w:p w14:paraId="54318F4B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45.5</w:t>
            </w:r>
          </w:p>
          <w:p w14:paraId="0C530A63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12</w:t>
            </w:r>
          </w:p>
          <w:p w14:paraId="68C23F25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412.12</w:t>
            </w:r>
          </w:p>
          <w:p w14:paraId="7EFD5DB5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58</w:t>
            </w:r>
          </w:p>
          <w:p w14:paraId="5900DED7" w14:textId="77777777" w:rsidR="006B021B" w:rsidRDefault="006B021B" w:rsidP="008813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  <w:noProof/>
              </w:rPr>
              <w:t>496</w:t>
            </w:r>
          </w:p>
        </w:tc>
        <w:tc>
          <w:tcPr>
            <w:tcW w:w="92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71C223" w14:textId="77777777" w:rsidR="006B021B" w:rsidRDefault="006B021B" w:rsidP="008813C2">
            <w:pPr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  <w:noProof/>
              </w:rPr>
              <w:t>You will run out of energy. You will be left with 229.17 food and 118.59 water.</w:t>
            </w:r>
          </w:p>
        </w:tc>
      </w:tr>
    </w:tbl>
    <w:p w14:paraId="09E1E504" w14:textId="77777777" w:rsidR="006B021B" w:rsidRDefault="006B021B" w:rsidP="006B021B">
      <w:pPr>
        <w:pStyle w:val="Heading3"/>
      </w:pPr>
      <w:r>
        <w:t>JS Input / Output</w:t>
      </w:r>
    </w:p>
    <w:p w14:paraId="3A1B7EE7" w14:textId="77777777" w:rsidR="006B021B" w:rsidRPr="005446C5" w:rsidRDefault="006B021B" w:rsidP="006B021B">
      <w:r>
        <w:t xml:space="preserve">The input will be provided as an </w:t>
      </w:r>
      <w:r w:rsidRPr="0081341C">
        <w:rPr>
          <w:bCs/>
        </w:rPr>
        <w:t>array of strings</w:t>
      </w:r>
      <w:r>
        <w:rPr>
          <w:bCs/>
        </w:rPr>
        <w:t>.</w:t>
      </w:r>
    </w:p>
    <w:tbl>
      <w:tblPr>
        <w:tblW w:w="1091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0"/>
        <w:gridCol w:w="9385"/>
      </w:tblGrid>
      <w:tr w:rsidR="006B021B" w14:paraId="1122B3E3" w14:textId="77777777" w:rsidTr="00412BD2">
        <w:trPr>
          <w:trHeight w:val="444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E04373" w14:textId="77777777" w:rsidR="006B021B" w:rsidRDefault="006B021B" w:rsidP="008813C2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888351" w14:textId="77777777" w:rsidR="006B021B" w:rsidRDefault="006B021B" w:rsidP="008813C2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B021B" w14:paraId="2DD9ED91" w14:textId="77777777" w:rsidTr="00412BD2">
        <w:trPr>
          <w:trHeight w:val="2340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5BCFDF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(["10",</w:t>
            </w:r>
          </w:p>
          <w:p w14:paraId="0C429800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7",</w:t>
            </w:r>
          </w:p>
          <w:p w14:paraId="71CDE062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5035.5",</w:t>
            </w:r>
          </w:p>
          <w:p w14:paraId="02260C23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11.3",</w:t>
            </w:r>
          </w:p>
          <w:p w14:paraId="08AC4A00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7.2",</w:t>
            </w:r>
          </w:p>
          <w:p w14:paraId="549F86B7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942.3",</w:t>
            </w:r>
          </w:p>
          <w:p w14:paraId="07000B77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500.57",</w:t>
            </w:r>
          </w:p>
          <w:p w14:paraId="27C49B7D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"520.68",</w:t>
            </w:r>
          </w:p>
          <w:p w14:paraId="3C8DDA49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540.87",</w:t>
            </w:r>
          </w:p>
          <w:p w14:paraId="28FBEE20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505.99",</w:t>
            </w:r>
          </w:p>
          <w:p w14:paraId="63EAFFAA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630.3",</w:t>
            </w:r>
          </w:p>
          <w:p w14:paraId="495F05E2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784.20",</w:t>
            </w:r>
          </w:p>
          <w:p w14:paraId="5D7182DF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321.21",</w:t>
            </w:r>
          </w:p>
          <w:p w14:paraId="66B681B2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456.8",</w:t>
            </w:r>
          </w:p>
          <w:p w14:paraId="029A7DF5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330"])</w:t>
            </w:r>
          </w:p>
        </w:tc>
        <w:tc>
          <w:tcPr>
            <w:tcW w:w="9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ECFE1" w14:textId="77777777" w:rsidR="006B021B" w:rsidRDefault="006B021B" w:rsidP="008813C2">
            <w:pPr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You are ready for the quest. You will be left with - 658.72 energy!</w:t>
            </w:r>
          </w:p>
        </w:tc>
      </w:tr>
      <w:tr w:rsidR="006B021B" w14:paraId="4E46C370" w14:textId="77777777" w:rsidTr="00412BD2">
        <w:trPr>
          <w:trHeight w:val="348"/>
        </w:trPr>
        <w:tc>
          <w:tcPr>
            <w:tcW w:w="10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7BA3C7" w14:textId="77777777" w:rsidR="006B021B" w:rsidRDefault="006B021B" w:rsidP="008813C2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6B021B" w14:paraId="4B969853" w14:textId="77777777" w:rsidTr="00412BD2">
        <w:trPr>
          <w:trHeight w:val="1980"/>
        </w:trPr>
        <w:tc>
          <w:tcPr>
            <w:tcW w:w="10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C477BB" w14:textId="77777777" w:rsidR="006B021B" w:rsidRDefault="006B021B" w:rsidP="008813C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000000" w:themeColor="text1"/>
                <w:lang w:eastAsia="bg-BG"/>
              </w:rPr>
            </w:pP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The </w:t>
            </w: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days</w:t>
            </w: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 are </w:t>
            </w: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10,</w:t>
            </w: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 and the </w:t>
            </w: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players</w:t>
            </w: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 are </w:t>
            </w: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7</w:t>
            </w: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. The </w:t>
            </w: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energy</w:t>
            </w: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 of the whole </w:t>
            </w: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group</w:t>
            </w: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 is </w:t>
            </w: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5035.5</w:t>
            </w: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. We receive the </w:t>
            </w: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water</w:t>
            </w: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 and </w:t>
            </w: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food,</w:t>
            </w: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 and we can </w:t>
            </w: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calculate</w:t>
            </w: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 the needed amount of both for the whole quest:</w:t>
            </w:r>
          </w:p>
          <w:p w14:paraId="0B3204D2" w14:textId="77777777" w:rsidR="006B021B" w:rsidRDefault="006B021B" w:rsidP="008813C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b/>
                <w:color w:val="000000" w:themeColor="text1"/>
                <w:lang w:eastAsia="bg-BG"/>
              </w:rPr>
            </w:pP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Total water: 10 * 7 * 11.3 = 791</w:t>
            </w:r>
          </w:p>
          <w:p w14:paraId="18EFB57F" w14:textId="77777777" w:rsidR="006B021B" w:rsidRDefault="006B021B" w:rsidP="008813C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b/>
                <w:color w:val="000000" w:themeColor="text1"/>
                <w:lang w:eastAsia="bg-BG"/>
              </w:rPr>
            </w:pP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Total food: 10 * 7 * 7.2 = 504</w:t>
            </w:r>
          </w:p>
          <w:p w14:paraId="3F128E5F" w14:textId="77777777" w:rsidR="006B021B" w:rsidRPr="00245843" w:rsidRDefault="006B021B" w:rsidP="008813C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The energy lost on the first day: </w:t>
            </w:r>
            <w:r>
              <w:rPr>
                <w:rFonts w:cstheme="minorHAnsi"/>
                <w:b/>
                <w:color w:val="000000" w:themeColor="text1"/>
              </w:rPr>
              <w:t>5035.5 – 942.3 = 4093.2</w:t>
            </w:r>
          </w:p>
          <w:p w14:paraId="45ECA60F" w14:textId="77777777" w:rsidR="006B021B" w:rsidRDefault="006B021B" w:rsidP="008813C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The first time we reach the </w:t>
            </w:r>
            <w:r w:rsidRPr="00245843">
              <w:rPr>
                <w:rFonts w:cstheme="minorHAnsi"/>
                <w:b/>
                <w:bCs/>
                <w:color w:val="000000" w:themeColor="text1"/>
              </w:rPr>
              <w:t>second</w:t>
            </w:r>
            <w:r>
              <w:rPr>
                <w:rFonts w:cstheme="minorHAnsi"/>
                <w:color w:val="000000" w:themeColor="text1"/>
              </w:rPr>
              <w:t xml:space="preserve"> </w:t>
            </w:r>
            <w:r w:rsidRPr="00245843">
              <w:rPr>
                <w:rFonts w:cstheme="minorHAnsi"/>
                <w:b/>
                <w:bCs/>
                <w:color w:val="000000" w:themeColor="text1"/>
              </w:rPr>
              <w:t>day</w:t>
            </w:r>
            <w:r>
              <w:rPr>
                <w:rFonts w:cstheme="minorHAnsi"/>
                <w:color w:val="000000" w:themeColor="text1"/>
              </w:rPr>
              <w:t xml:space="preserve">, the energy will become </w:t>
            </w:r>
            <w:r>
              <w:rPr>
                <w:rFonts w:cstheme="minorHAnsi"/>
                <w:b/>
                <w:color w:val="000000" w:themeColor="text1"/>
              </w:rPr>
              <w:t>3772.26,</w:t>
            </w:r>
            <w:r>
              <w:rPr>
                <w:rFonts w:cstheme="minorHAnsi"/>
                <w:color w:val="000000" w:themeColor="text1"/>
              </w:rPr>
              <w:t xml:space="preserve"> and the water will become </w:t>
            </w:r>
            <w:r>
              <w:rPr>
                <w:rFonts w:cstheme="minorHAnsi"/>
                <w:b/>
                <w:color w:val="000000" w:themeColor="text1"/>
              </w:rPr>
              <w:t>553.7</w:t>
            </w:r>
            <w:r>
              <w:rPr>
                <w:rFonts w:cstheme="minorHAnsi"/>
                <w:color w:val="000000" w:themeColor="text1"/>
              </w:rPr>
              <w:t xml:space="preserve">. </w:t>
            </w:r>
          </w:p>
          <w:p w14:paraId="22AB553C" w14:textId="77777777" w:rsidR="006B021B" w:rsidRDefault="006B021B" w:rsidP="008813C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The first time we reach the </w:t>
            </w:r>
            <w:r>
              <w:rPr>
                <w:rFonts w:cstheme="minorHAnsi"/>
                <w:b/>
                <w:color w:val="000000" w:themeColor="text1"/>
              </w:rPr>
              <w:t>third</w:t>
            </w:r>
            <w:r>
              <w:rPr>
                <w:rFonts w:cstheme="minorHAnsi"/>
                <w:color w:val="000000" w:themeColor="text1"/>
              </w:rPr>
              <w:t xml:space="preserve"> </w:t>
            </w:r>
            <w:r>
              <w:rPr>
                <w:rFonts w:cstheme="minorHAnsi"/>
                <w:b/>
                <w:color w:val="000000" w:themeColor="text1"/>
              </w:rPr>
              <w:t>day</w:t>
            </w:r>
            <w:r>
              <w:rPr>
                <w:rFonts w:cstheme="minorHAnsi"/>
                <w:color w:val="000000" w:themeColor="text1"/>
              </w:rPr>
              <w:t xml:space="preserve">, the energy will become - </w:t>
            </w:r>
            <w:r>
              <w:rPr>
                <w:rFonts w:cstheme="minorHAnsi"/>
                <w:b/>
                <w:color w:val="000000" w:themeColor="text1"/>
              </w:rPr>
              <w:t>3576.74</w:t>
            </w:r>
            <w:r>
              <w:rPr>
                <w:rFonts w:cstheme="minorHAnsi"/>
                <w:color w:val="000000" w:themeColor="text1"/>
              </w:rPr>
              <w:t xml:space="preserve"> and the food </w:t>
            </w:r>
            <w:r>
              <w:rPr>
                <w:rFonts w:cstheme="minorHAnsi"/>
                <w:b/>
                <w:color w:val="000000" w:themeColor="text1"/>
              </w:rPr>
              <w:t>432</w:t>
            </w:r>
            <w:r>
              <w:rPr>
                <w:rFonts w:cstheme="minorHAnsi"/>
                <w:color w:val="000000" w:themeColor="text1"/>
              </w:rPr>
              <w:t xml:space="preserve">. </w:t>
            </w:r>
          </w:p>
          <w:p w14:paraId="21F192B9" w14:textId="1CC7AFAD" w:rsidR="006B021B" w:rsidRDefault="006B021B" w:rsidP="008813C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  <w:color w:val="000000" w:themeColor="text1"/>
              </w:rPr>
              <w:t xml:space="preserve">Make all of the calculations, and in the end, you must have </w:t>
            </w:r>
            <w:r>
              <w:rPr>
                <w:rFonts w:cstheme="minorHAnsi"/>
                <w:b/>
                <w:color w:val="000000" w:themeColor="text1"/>
              </w:rPr>
              <w:t>658.7</w:t>
            </w:r>
            <w:r w:rsidR="00E57FF3">
              <w:rPr>
                <w:rFonts w:cstheme="minorHAnsi"/>
                <w:b/>
                <w:color w:val="000000" w:themeColor="text1"/>
              </w:rPr>
              <w:t>2</w:t>
            </w:r>
            <w:r>
              <w:rPr>
                <w:rFonts w:cstheme="minorHAnsi"/>
                <w:color w:val="000000" w:themeColor="text1"/>
              </w:rPr>
              <w:t xml:space="preserve"> energy left and </w:t>
            </w:r>
            <w:r>
              <w:rPr>
                <w:rFonts w:cstheme="minorHAnsi"/>
                <w:b/>
                <w:color w:val="000000" w:themeColor="text1"/>
              </w:rPr>
              <w:t>132.94</w:t>
            </w:r>
            <w:r>
              <w:rPr>
                <w:rFonts w:cstheme="minorHAnsi"/>
                <w:color w:val="000000" w:themeColor="text1"/>
              </w:rPr>
              <w:t xml:space="preserve"> water, and </w:t>
            </w:r>
            <w:r>
              <w:rPr>
                <w:rFonts w:cstheme="minorHAnsi"/>
                <w:b/>
                <w:color w:val="000000" w:themeColor="text1"/>
              </w:rPr>
              <w:t>317.39</w:t>
            </w:r>
            <w:r>
              <w:rPr>
                <w:rFonts w:cstheme="minorHAnsi"/>
                <w:color w:val="000000" w:themeColor="text1"/>
              </w:rPr>
              <w:t xml:space="preserve"> food left.</w:t>
            </w:r>
          </w:p>
        </w:tc>
      </w:tr>
    </w:tbl>
    <w:p w14:paraId="6B5E8F2D" w14:textId="4122F829" w:rsidR="006B021B" w:rsidRDefault="006B021B" w:rsidP="006B021B">
      <w:pPr>
        <w:spacing w:before="0" w:after="200"/>
      </w:pPr>
    </w:p>
    <w:tbl>
      <w:tblPr>
        <w:tblW w:w="108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05"/>
        <w:gridCol w:w="9585"/>
      </w:tblGrid>
      <w:tr w:rsidR="006B021B" w14:paraId="156B18FE" w14:textId="77777777" w:rsidTr="00DD7072">
        <w:trPr>
          <w:trHeight w:val="359"/>
        </w:trPr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A7A830" w14:textId="77777777" w:rsidR="006B021B" w:rsidRDefault="006B021B" w:rsidP="008813C2">
            <w:pPr>
              <w:spacing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b/>
              </w:rPr>
              <w:t>Input</w:t>
            </w:r>
          </w:p>
        </w:tc>
        <w:tc>
          <w:tcPr>
            <w:tcW w:w="9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EBF036" w14:textId="77777777" w:rsidR="006B021B" w:rsidRDefault="006B021B" w:rsidP="008813C2">
            <w:pPr>
              <w:spacing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b/>
              </w:rPr>
              <w:t>Output</w:t>
            </w:r>
          </w:p>
        </w:tc>
      </w:tr>
      <w:tr w:rsidR="006B021B" w14:paraId="533B778C" w14:textId="77777777" w:rsidTr="00DD7072">
        <w:trPr>
          <w:trHeight w:val="2340"/>
        </w:trPr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AA85CA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(["12",</w:t>
            </w:r>
          </w:p>
          <w:p w14:paraId="50DB7517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6",</w:t>
            </w:r>
          </w:p>
          <w:p w14:paraId="0E27E3FA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4430",</w:t>
            </w:r>
          </w:p>
          <w:p w14:paraId="2B61A186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9.8",</w:t>
            </w:r>
          </w:p>
          <w:p w14:paraId="5B7E51E4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5.5",</w:t>
            </w:r>
          </w:p>
          <w:p w14:paraId="18188B38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620.3",</w:t>
            </w:r>
          </w:p>
          <w:p w14:paraId="00A1B2B2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840.2",</w:t>
            </w:r>
          </w:p>
          <w:p w14:paraId="565117DA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960.1",</w:t>
            </w:r>
          </w:p>
          <w:p w14:paraId="000CE117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220",</w:t>
            </w:r>
          </w:p>
          <w:p w14:paraId="0923D499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340",</w:t>
            </w:r>
          </w:p>
          <w:p w14:paraId="3E9FAFA0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674",</w:t>
            </w:r>
          </w:p>
          <w:p w14:paraId="0F215D8C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365",</w:t>
            </w:r>
          </w:p>
          <w:p w14:paraId="0E0E6BA6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"345.5",</w:t>
            </w:r>
          </w:p>
          <w:p w14:paraId="5A448416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212",</w:t>
            </w:r>
          </w:p>
          <w:p w14:paraId="118C3675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412.12",</w:t>
            </w:r>
          </w:p>
          <w:p w14:paraId="4B11E0A6" w14:textId="77777777" w:rsidR="006B021B" w:rsidRDefault="006B021B" w:rsidP="008813C2">
            <w:pPr>
              <w:spacing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258",</w:t>
            </w:r>
          </w:p>
          <w:p w14:paraId="07E41859" w14:textId="77777777" w:rsidR="006B021B" w:rsidRDefault="006B021B" w:rsidP="008813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  <w:noProof/>
              </w:rPr>
              <w:t>"496"])</w:t>
            </w:r>
          </w:p>
        </w:tc>
        <w:tc>
          <w:tcPr>
            <w:tcW w:w="9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6D237" w14:textId="77777777" w:rsidR="006B021B" w:rsidRDefault="006B021B" w:rsidP="008813C2">
            <w:pPr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You will run out of energy. You will be left with 229.17 food and 118.59 water.</w:t>
            </w:r>
          </w:p>
        </w:tc>
      </w:tr>
    </w:tbl>
    <w:p w14:paraId="592EBD29" w14:textId="51658AA2" w:rsidR="00640502" w:rsidRPr="005446C5" w:rsidRDefault="00640502" w:rsidP="006B021B">
      <w:pPr>
        <w:pStyle w:val="Heading3"/>
      </w:pPr>
    </w:p>
    <w:sectPr w:rsidR="00640502" w:rsidRPr="005446C5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D31964" w14:textId="77777777" w:rsidR="008C20FC" w:rsidRDefault="008C20FC" w:rsidP="008068A2">
      <w:pPr>
        <w:spacing w:after="0" w:line="240" w:lineRule="auto"/>
      </w:pPr>
      <w:r>
        <w:separator/>
      </w:r>
    </w:p>
  </w:endnote>
  <w:endnote w:type="continuationSeparator" w:id="0">
    <w:p w14:paraId="44031D86" w14:textId="77777777" w:rsidR="008C20FC" w:rsidRDefault="008C20F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136D19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34DC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34DCC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136D19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34DCC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34DCC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EF066E" w14:textId="77777777" w:rsidR="008C20FC" w:rsidRDefault="008C20FC" w:rsidP="008068A2">
      <w:pPr>
        <w:spacing w:after="0" w:line="240" w:lineRule="auto"/>
      </w:pPr>
      <w:r>
        <w:separator/>
      </w:r>
    </w:p>
  </w:footnote>
  <w:footnote w:type="continuationSeparator" w:id="0">
    <w:p w14:paraId="640A1DFB" w14:textId="77777777" w:rsidR="008C20FC" w:rsidRDefault="008C20F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DD2A54"/>
    <w:multiLevelType w:val="hybridMultilevel"/>
    <w:tmpl w:val="1562B7B2"/>
    <w:lvl w:ilvl="0" w:tplc="0402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9A5790"/>
    <w:multiLevelType w:val="hybridMultilevel"/>
    <w:tmpl w:val="CD9C5B74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hybridMultilevel"/>
    <w:tmpl w:val="0E203B02"/>
    <w:lvl w:ilvl="0" w:tplc="DAA46632">
      <w:start w:val="1"/>
      <w:numFmt w:val="decimal"/>
      <w:lvlText w:val="Problem %1."/>
      <w:lvlJc w:val="left"/>
      <w:pPr>
        <w:ind w:left="5747" w:hanging="360"/>
      </w:pPr>
    </w:lvl>
    <w:lvl w:ilvl="1" w:tplc="0A281226">
      <w:start w:val="1"/>
      <w:numFmt w:val="lowerLetter"/>
      <w:lvlText w:val="%2."/>
      <w:lvlJc w:val="left"/>
      <w:pPr>
        <w:ind w:left="5050" w:hanging="360"/>
      </w:pPr>
    </w:lvl>
    <w:lvl w:ilvl="2" w:tplc="7E921C18">
      <w:start w:val="1"/>
      <w:numFmt w:val="lowerRoman"/>
      <w:lvlText w:val="%3."/>
      <w:lvlJc w:val="right"/>
      <w:pPr>
        <w:ind w:left="5770" w:hanging="180"/>
      </w:pPr>
    </w:lvl>
    <w:lvl w:ilvl="3" w:tplc="297CCC5C">
      <w:start w:val="1"/>
      <w:numFmt w:val="decimal"/>
      <w:lvlText w:val="%4."/>
      <w:lvlJc w:val="left"/>
      <w:pPr>
        <w:ind w:left="6490" w:hanging="360"/>
      </w:pPr>
    </w:lvl>
    <w:lvl w:ilvl="4" w:tplc="96E4237A">
      <w:start w:val="1"/>
      <w:numFmt w:val="lowerLetter"/>
      <w:lvlText w:val="%5."/>
      <w:lvlJc w:val="left"/>
      <w:pPr>
        <w:ind w:left="7210" w:hanging="360"/>
      </w:pPr>
    </w:lvl>
    <w:lvl w:ilvl="5" w:tplc="65A8625E">
      <w:start w:val="1"/>
      <w:numFmt w:val="lowerRoman"/>
      <w:lvlText w:val="%6."/>
      <w:lvlJc w:val="right"/>
      <w:pPr>
        <w:ind w:left="7930" w:hanging="180"/>
      </w:pPr>
    </w:lvl>
    <w:lvl w:ilvl="6" w:tplc="3766B728">
      <w:start w:val="1"/>
      <w:numFmt w:val="decimal"/>
      <w:lvlText w:val="%7."/>
      <w:lvlJc w:val="left"/>
      <w:pPr>
        <w:ind w:left="8650" w:hanging="360"/>
      </w:pPr>
    </w:lvl>
    <w:lvl w:ilvl="7" w:tplc="28A213DE">
      <w:start w:val="1"/>
      <w:numFmt w:val="lowerLetter"/>
      <w:lvlText w:val="%8."/>
      <w:lvlJc w:val="left"/>
      <w:pPr>
        <w:ind w:left="9370" w:hanging="360"/>
      </w:pPr>
    </w:lvl>
    <w:lvl w:ilvl="8" w:tplc="B3347990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46390C"/>
    <w:multiLevelType w:val="hybridMultilevel"/>
    <w:tmpl w:val="85744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F71A7F"/>
    <w:multiLevelType w:val="hybridMultilevel"/>
    <w:tmpl w:val="ED44CF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8"/>
  </w:num>
  <w:num w:numId="9">
    <w:abstractNumId w:val="24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0"/>
  </w:num>
  <w:num w:numId="15">
    <w:abstractNumId w:val="10"/>
  </w:num>
  <w:num w:numId="16">
    <w:abstractNumId w:val="36"/>
  </w:num>
  <w:num w:numId="17">
    <w:abstractNumId w:val="25"/>
  </w:num>
  <w:num w:numId="18">
    <w:abstractNumId w:val="41"/>
  </w:num>
  <w:num w:numId="19">
    <w:abstractNumId w:val="32"/>
  </w:num>
  <w:num w:numId="20">
    <w:abstractNumId w:val="19"/>
  </w:num>
  <w:num w:numId="21">
    <w:abstractNumId w:val="29"/>
  </w:num>
  <w:num w:numId="22">
    <w:abstractNumId w:val="13"/>
  </w:num>
  <w:num w:numId="23">
    <w:abstractNumId w:val="16"/>
  </w:num>
  <w:num w:numId="24">
    <w:abstractNumId w:val="2"/>
  </w:num>
  <w:num w:numId="25">
    <w:abstractNumId w:val="7"/>
  </w:num>
  <w:num w:numId="26">
    <w:abstractNumId w:val="17"/>
  </w:num>
  <w:num w:numId="27">
    <w:abstractNumId w:val="34"/>
  </w:num>
  <w:num w:numId="28">
    <w:abstractNumId w:val="18"/>
  </w:num>
  <w:num w:numId="29">
    <w:abstractNumId w:val="40"/>
  </w:num>
  <w:num w:numId="30">
    <w:abstractNumId w:val="21"/>
  </w:num>
  <w:num w:numId="31">
    <w:abstractNumId w:val="11"/>
  </w:num>
  <w:num w:numId="32">
    <w:abstractNumId w:val="33"/>
  </w:num>
  <w:num w:numId="33">
    <w:abstractNumId w:val="37"/>
  </w:num>
  <w:num w:numId="34">
    <w:abstractNumId w:val="23"/>
  </w:num>
  <w:num w:numId="35">
    <w:abstractNumId w:val="39"/>
  </w:num>
  <w:num w:numId="36">
    <w:abstractNumId w:val="6"/>
  </w:num>
  <w:num w:numId="37">
    <w:abstractNumId w:val="22"/>
  </w:num>
  <w:num w:numId="38">
    <w:abstractNumId w:val="15"/>
  </w:num>
  <w:num w:numId="39">
    <w:abstractNumId w:val="28"/>
  </w:num>
  <w:num w:numId="40">
    <w:abstractNumId w:val="5"/>
  </w:num>
  <w:num w:numId="41">
    <w:abstractNumId w:val="0"/>
  </w:num>
  <w:num w:numId="42">
    <w:abstractNumId w:val="38"/>
  </w:num>
  <w:num w:numId="43">
    <w:abstractNumId w:val="12"/>
  </w:num>
  <w:num w:numId="44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1MTWytDAwMLU0MrZU0lEKTi0uzszPAykwrAUAMiBNH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4DCC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64F8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2F7F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31CB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6C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72D8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3389"/>
    <w:rsid w:val="006640AE"/>
    <w:rsid w:val="00670041"/>
    <w:rsid w:val="00671FE2"/>
    <w:rsid w:val="00686C0C"/>
    <w:rsid w:val="00695634"/>
    <w:rsid w:val="006A2531"/>
    <w:rsid w:val="006B021B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3E75"/>
    <w:rsid w:val="007D742F"/>
    <w:rsid w:val="007E0960"/>
    <w:rsid w:val="007E4E4F"/>
    <w:rsid w:val="007F04BF"/>
    <w:rsid w:val="007F177C"/>
    <w:rsid w:val="007F50FC"/>
    <w:rsid w:val="007F5F65"/>
    <w:rsid w:val="0080098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0FC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5A12"/>
    <w:rsid w:val="00A35790"/>
    <w:rsid w:val="00A45A89"/>
    <w:rsid w:val="00A47F12"/>
    <w:rsid w:val="00A66DE2"/>
    <w:rsid w:val="00A70227"/>
    <w:rsid w:val="00A7439A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27CD"/>
    <w:rsid w:val="00D22895"/>
    <w:rsid w:val="00D3404A"/>
    <w:rsid w:val="00D4354E"/>
    <w:rsid w:val="00D43F69"/>
    <w:rsid w:val="00D50F79"/>
    <w:rsid w:val="00D73957"/>
    <w:rsid w:val="00D8395C"/>
    <w:rsid w:val="00D844A0"/>
    <w:rsid w:val="00D910AA"/>
    <w:rsid w:val="00DA028F"/>
    <w:rsid w:val="00DB37D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7FF3"/>
    <w:rsid w:val="00E63F64"/>
    <w:rsid w:val="00E74623"/>
    <w:rsid w:val="00E80E3D"/>
    <w:rsid w:val="00E85020"/>
    <w:rsid w:val="00E86D42"/>
    <w:rsid w:val="00E870B8"/>
    <w:rsid w:val="00E96013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4D35"/>
    <w:rsid w:val="00F96D0D"/>
    <w:rsid w:val="00F976AD"/>
    <w:rsid w:val="00FA6461"/>
    <w:rsid w:val="00FA6892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38647A4-F06C-4834-80E4-2C382F9475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345</Words>
  <Characters>197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- Master 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8</cp:revision>
  <cp:lastPrinted>2015-10-26T22:35:00Z</cp:lastPrinted>
  <dcterms:created xsi:type="dcterms:W3CDTF">2020-12-14T12:32:00Z</dcterms:created>
  <dcterms:modified xsi:type="dcterms:W3CDTF">2021-10-24T10:3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